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F6A9D" w14:textId="1A69BC45" w:rsidR="00E710F4" w:rsidRDefault="000B5240">
      <w:pPr>
        <w:rPr>
          <w:rtl/>
          <w:lang w:bidi="ar-EG"/>
        </w:rPr>
      </w:pPr>
      <w:r>
        <w:rPr>
          <w:rFonts w:hint="cs"/>
          <w:rtl/>
          <w:lang w:bidi="ar-EG"/>
        </w:rPr>
        <w:t>مسرد كتاب الفلك للجميع</w:t>
      </w:r>
    </w:p>
    <w:tbl>
      <w:tblPr>
        <w:tblStyle w:val="PlainTable4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5240" w14:paraId="470DB543" w14:textId="77777777" w:rsidTr="000B52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F7EEA6" w14:textId="6B73C01B" w:rsidR="000B5240" w:rsidRDefault="000B5240" w:rsidP="000B5240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ربي</w:t>
            </w:r>
          </w:p>
        </w:tc>
        <w:tc>
          <w:tcPr>
            <w:tcW w:w="4675" w:type="dxa"/>
          </w:tcPr>
          <w:p w14:paraId="058B2B6D" w14:textId="6DB358D5" w:rsidR="000B5240" w:rsidRDefault="000B5240" w:rsidP="000B52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نجليزي</w:t>
            </w:r>
          </w:p>
        </w:tc>
      </w:tr>
      <w:tr w:rsidR="000B5240" w14:paraId="14E07FBC" w14:textId="77777777" w:rsidTr="000B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3EF9BCF" w14:textId="2BE4BE6E" w:rsidR="000B5240" w:rsidRDefault="000B5240" w:rsidP="000B5240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نقود نجمي</w:t>
            </w:r>
          </w:p>
        </w:tc>
        <w:tc>
          <w:tcPr>
            <w:tcW w:w="4675" w:type="dxa"/>
          </w:tcPr>
          <w:p w14:paraId="4A39578C" w14:textId="57D2B9C4" w:rsidR="000B5240" w:rsidRPr="000B5240" w:rsidRDefault="000B5240" w:rsidP="000B52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Stars cluster</w:t>
            </w:r>
          </w:p>
        </w:tc>
      </w:tr>
      <w:tr w:rsidR="000B5240" w14:paraId="4C274D7D" w14:textId="77777777" w:rsidTr="000B52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911C07" w14:textId="2A940316" w:rsidR="000B5240" w:rsidRDefault="00727960" w:rsidP="000B5240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كويزارات أو النجوم الزائفة</w:t>
            </w:r>
          </w:p>
        </w:tc>
        <w:tc>
          <w:tcPr>
            <w:tcW w:w="4675" w:type="dxa"/>
          </w:tcPr>
          <w:p w14:paraId="70ECEC04" w14:textId="0A54C43B" w:rsidR="000B5240" w:rsidRDefault="00727960" w:rsidP="000B52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 w:rsidRPr="00727960">
              <w:rPr>
                <w:lang w:bidi="ar-EG"/>
              </w:rPr>
              <w:t>quasars</w:t>
            </w:r>
          </w:p>
        </w:tc>
      </w:tr>
      <w:tr w:rsidR="000B5240" w14:paraId="7C63D58F" w14:textId="77777777" w:rsidTr="000B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D48DF4" w14:textId="1C35AABC" w:rsidR="000B5240" w:rsidRDefault="00695B9E" w:rsidP="000B5240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يدة</w:t>
            </w:r>
          </w:p>
        </w:tc>
        <w:tc>
          <w:tcPr>
            <w:tcW w:w="4675" w:type="dxa"/>
          </w:tcPr>
          <w:p w14:paraId="67567F70" w14:textId="44999FFB" w:rsidR="000B5240" w:rsidRPr="00695B9E" w:rsidRDefault="00695B9E" w:rsidP="000B52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bound</w:t>
            </w:r>
          </w:p>
        </w:tc>
      </w:tr>
      <w:tr w:rsidR="000B5240" w14:paraId="1A819AA2" w14:textId="77777777" w:rsidTr="000B52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4C20B" w14:textId="30F0B310" w:rsidR="000B5240" w:rsidRDefault="0003713E" w:rsidP="000B5240">
            <w:pPr>
              <w:jc w:val="center"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دب الأكبر</w:t>
            </w:r>
          </w:p>
        </w:tc>
        <w:tc>
          <w:tcPr>
            <w:tcW w:w="4675" w:type="dxa"/>
          </w:tcPr>
          <w:p w14:paraId="5A94D378" w14:textId="02A4A1EF" w:rsidR="000B5240" w:rsidRPr="0003713E" w:rsidRDefault="0003713E" w:rsidP="000B52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Big dipper</w:t>
            </w:r>
          </w:p>
        </w:tc>
      </w:tr>
      <w:tr w:rsidR="000B5240" w14:paraId="788AA37B" w14:textId="77777777" w:rsidTr="000B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15EBE0" w14:textId="68995472" w:rsidR="000B5240" w:rsidRDefault="0003713E" w:rsidP="000B5240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شهاب</w:t>
            </w:r>
          </w:p>
        </w:tc>
        <w:tc>
          <w:tcPr>
            <w:tcW w:w="4675" w:type="dxa"/>
          </w:tcPr>
          <w:p w14:paraId="5906E4F6" w14:textId="06344FD7" w:rsidR="000B5240" w:rsidRDefault="0003713E" w:rsidP="000B52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rFonts w:hint="cs"/>
                <w:lang w:bidi="ar-EG"/>
              </w:rPr>
              <w:t>meteor</w:t>
            </w:r>
          </w:p>
        </w:tc>
      </w:tr>
      <w:tr w:rsidR="000B5240" w14:paraId="52ED9D26" w14:textId="77777777" w:rsidTr="000B52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AE9805" w14:textId="3B89E38D" w:rsidR="000B5240" w:rsidRDefault="0003713E" w:rsidP="000B5240">
            <w:pPr>
              <w:jc w:val="center"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يزك</w:t>
            </w:r>
          </w:p>
        </w:tc>
        <w:tc>
          <w:tcPr>
            <w:tcW w:w="4675" w:type="dxa"/>
          </w:tcPr>
          <w:p w14:paraId="3A0AFF36" w14:textId="238EE23C" w:rsidR="000B5240" w:rsidRPr="0003713E" w:rsidRDefault="0003713E" w:rsidP="000B52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bidi="ar-EG"/>
              </w:rPr>
            </w:pPr>
            <w:r>
              <w:rPr>
                <w:lang w:val="en-US" w:bidi="ar-EG"/>
              </w:rPr>
              <w:t>meteoroid</w:t>
            </w:r>
          </w:p>
        </w:tc>
      </w:tr>
      <w:tr w:rsidR="000B5240" w14:paraId="67CFE168" w14:textId="77777777" w:rsidTr="000B52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B28F2E" w14:textId="7ADEF142" w:rsidR="000B5240" w:rsidRPr="00D665FA" w:rsidRDefault="0003713E" w:rsidP="000B5240">
            <w:pPr>
              <w:jc w:val="center"/>
              <w:rPr>
                <w:rFonts w:hint="cs"/>
                <w:rtl/>
                <w:lang w:val="en-US" w:bidi="ar-EG"/>
              </w:rPr>
            </w:pPr>
            <w:r>
              <w:rPr>
                <w:rFonts w:hint="cs"/>
                <w:rtl/>
                <w:lang w:bidi="ar-EG"/>
              </w:rPr>
              <w:t>كويكب</w:t>
            </w:r>
          </w:p>
        </w:tc>
        <w:tc>
          <w:tcPr>
            <w:tcW w:w="4675" w:type="dxa"/>
          </w:tcPr>
          <w:p w14:paraId="5D2B790D" w14:textId="1B11F421" w:rsidR="000B5240" w:rsidRDefault="0003713E" w:rsidP="000B52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rFonts w:ascii="Noto Naskh Arabic UI" w:hAnsi="Noto Naskh Arabic UI" w:cs="Noto Naskh Arabic UI"/>
                <w:color w:val="202124"/>
                <w:shd w:val="clear" w:color="auto" w:fill="FFFFFF"/>
              </w:rPr>
              <w:t>Asteroid</w:t>
            </w:r>
          </w:p>
        </w:tc>
      </w:tr>
    </w:tbl>
    <w:p w14:paraId="65687064" w14:textId="77777777" w:rsidR="000B5240" w:rsidRDefault="000B5240">
      <w:pPr>
        <w:rPr>
          <w:lang w:bidi="ar-EG"/>
        </w:rPr>
      </w:pPr>
    </w:p>
    <w:sectPr w:rsidR="000B5240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oto Naskh Arabic UI">
    <w:panose1 w:val="020B0502040504020204"/>
    <w:charset w:val="00"/>
    <w:family w:val="swiss"/>
    <w:pitch w:val="variable"/>
    <w:sig w:usb0="80002003" w:usb1="80002000" w:usb2="00000008" w:usb3="00000000" w:csb0="0000004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A0NzU2MDc3NzZS0lEKTi0uzszPAykwrgUA5KhtqywAAAA="/>
  </w:docVars>
  <w:rsids>
    <w:rsidRoot w:val="00A94398"/>
    <w:rsid w:val="0003713E"/>
    <w:rsid w:val="000B5240"/>
    <w:rsid w:val="001670F0"/>
    <w:rsid w:val="00695B9E"/>
    <w:rsid w:val="00727960"/>
    <w:rsid w:val="00750AAF"/>
    <w:rsid w:val="008D3EB5"/>
    <w:rsid w:val="009959C9"/>
    <w:rsid w:val="00A94398"/>
    <w:rsid w:val="00B16D08"/>
    <w:rsid w:val="00B65F82"/>
    <w:rsid w:val="00D665FA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3A093"/>
  <w15:chartTrackingRefBased/>
  <w15:docId w15:val="{33BDE788-5A8B-47E8-A555-9AB75E0B7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240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0B5240"/>
    <w:pPr>
      <w:ind w:left="0" w:firstLine="0"/>
      <w:jc w:val="left"/>
      <w:outlineLvl w:val="0"/>
    </w:pPr>
    <w:rPr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5240"/>
    <w:pPr>
      <w:outlineLvl w:val="1"/>
    </w:pPr>
    <w:rPr>
      <w:rFonts w:ascii="Calibri" w:hAnsi="Calibri" w:cs="Calibri"/>
      <w:b/>
      <w:bCs/>
      <w:color w:val="007E96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0B5240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0B5240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qFormat/>
    <w:rsid w:val="000B5240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0B5240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0B5240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0B5240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0B5240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0B5240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qFormat/>
    <w:rsid w:val="000B5240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0B5240"/>
  </w:style>
  <w:style w:type="paragraph" w:customStyle="1" w:styleId="Heading311">
    <w:name w:val="Heading 311"/>
    <w:basedOn w:val="Normal"/>
    <w:qFormat/>
    <w:rsid w:val="000B5240"/>
    <w:rPr>
      <w:rFonts w:cs="Arial"/>
    </w:rPr>
  </w:style>
  <w:style w:type="paragraph" w:customStyle="1" w:styleId="ch1">
    <w:name w:val="ch1"/>
    <w:basedOn w:val="Normal"/>
    <w:qFormat/>
    <w:rsid w:val="000B5240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qFormat/>
    <w:rsid w:val="000B5240"/>
    <w:rPr>
      <w:rFonts w:cstheme="minorBidi"/>
      <w:sz w:val="22"/>
      <w:szCs w:val="22"/>
      <w:lang w:val="en-US"/>
    </w:rPr>
  </w:style>
  <w:style w:type="paragraph" w:customStyle="1" w:styleId="Heading312">
    <w:name w:val="Heading 312"/>
    <w:basedOn w:val="Normal"/>
    <w:qFormat/>
    <w:rsid w:val="000B5240"/>
    <w:rPr>
      <w:rFonts w:cs="Arial"/>
    </w:rPr>
  </w:style>
  <w:style w:type="paragraph" w:customStyle="1" w:styleId="ch2">
    <w:name w:val="ch2"/>
    <w:basedOn w:val="Normal"/>
    <w:qFormat/>
    <w:rsid w:val="000B5240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qFormat/>
    <w:rsid w:val="000B5240"/>
    <w:rPr>
      <w:rFonts w:cstheme="minorBidi"/>
      <w:sz w:val="22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B5240"/>
    <w:rPr>
      <w:rFonts w:ascii="Calibri" w:eastAsia="Calibri" w:hAnsi="Calibri" w:cs="Calibri"/>
      <w:b/>
      <w:bCs/>
      <w:color w:val="008199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5240"/>
    <w:rPr>
      <w:rFonts w:ascii="Calibri" w:hAnsi="Calibri" w:cs="Calibri"/>
      <w:b/>
      <w:bCs/>
      <w:color w:val="007E96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5240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5240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B52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B524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5240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0B5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0B524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0B524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5</cp:revision>
  <dcterms:created xsi:type="dcterms:W3CDTF">2022-02-23T20:02:00Z</dcterms:created>
  <dcterms:modified xsi:type="dcterms:W3CDTF">2022-03-27T09:32:00Z</dcterms:modified>
</cp:coreProperties>
</file>